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CB67C" w14:textId="77777777" w:rsidR="006667C3" w:rsidRPr="00315047" w:rsidRDefault="006667C3" w:rsidP="006667C3">
      <w:pPr>
        <w:spacing w:line="240" w:lineRule="auto"/>
        <w:jc w:val="center"/>
        <w:rPr>
          <w:b/>
          <w:noProof/>
          <w:color w:val="0000CC"/>
          <w:sz w:val="20"/>
          <w:szCs w:val="20"/>
          <w:lang w:val="en-ZA" w:eastAsia="en-ZA"/>
        </w:rPr>
      </w:pPr>
    </w:p>
    <w:p w14:paraId="6BCCB67D" w14:textId="6D1CAE61" w:rsidR="00A9031E" w:rsidRDefault="00390135" w:rsidP="00A9031E">
      <w:pPr>
        <w:spacing w:line="240" w:lineRule="auto"/>
        <w:ind w:left="3600" w:firstLine="720"/>
        <w:rPr>
          <w:b/>
          <w:noProof/>
          <w:color w:val="0000CC"/>
          <w:sz w:val="20"/>
          <w:szCs w:val="20"/>
          <w:lang w:val="en-ZA" w:eastAsia="en-ZA"/>
        </w:rPr>
      </w:pPr>
      <w:r>
        <w:rPr>
          <w:b/>
          <w:noProof/>
          <w:color w:val="0000CC"/>
          <w:sz w:val="20"/>
          <w:szCs w:val="20"/>
          <w:lang w:val="en-ZA" w:eastAsia="en-ZA"/>
        </w:rPr>
        <w:drawing>
          <wp:inline distT="0" distB="0" distL="0" distR="0" wp14:anchorId="44B50C24" wp14:editId="0BAC7863">
            <wp:extent cx="1276437" cy="1008000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437" cy="100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00349" w:rsidRPr="00315047">
        <w:rPr>
          <w:b/>
          <w:noProof/>
          <w:color w:val="0000CC"/>
          <w:sz w:val="20"/>
          <w:szCs w:val="20"/>
          <w:lang w:val="en-ZA" w:eastAsia="en-ZA"/>
        </w:rPr>
        <w:t xml:space="preserve">                                                                                                  </w:t>
      </w:r>
    </w:p>
    <w:p w14:paraId="221D8974" w14:textId="77777777" w:rsidR="008410FE" w:rsidRDefault="00A9031E" w:rsidP="008410FE">
      <w:pPr>
        <w:spacing w:line="240" w:lineRule="auto"/>
        <w:ind w:left="3600"/>
        <w:rPr>
          <w:b/>
          <w:noProof/>
          <w:color w:val="0000CC"/>
          <w:sz w:val="20"/>
          <w:szCs w:val="20"/>
          <w:lang w:val="en-ZA" w:eastAsia="en-ZA"/>
        </w:rPr>
      </w:pPr>
      <w:r>
        <w:rPr>
          <w:b/>
          <w:noProof/>
          <w:color w:val="0000CC"/>
          <w:sz w:val="20"/>
          <w:szCs w:val="20"/>
          <w:lang w:val="en-ZA" w:eastAsia="en-ZA"/>
        </w:rPr>
        <w:t xml:space="preserve">          </w:t>
      </w:r>
      <w:r w:rsidR="008410FE">
        <w:rPr>
          <w:b/>
          <w:noProof/>
          <w:color w:val="0000CC"/>
          <w:sz w:val="20"/>
          <w:szCs w:val="20"/>
          <w:lang w:val="en-ZA" w:eastAsia="en-ZA"/>
        </w:rPr>
        <w:t>ADVANCEMENT UNIT</w:t>
      </w:r>
    </w:p>
    <w:p w14:paraId="6BCCB67F" w14:textId="1BBC4E88" w:rsidR="00A9031E" w:rsidRDefault="00A9031E" w:rsidP="008410FE">
      <w:pPr>
        <w:spacing w:line="240" w:lineRule="auto"/>
        <w:ind w:left="3600"/>
        <w:rPr>
          <w:b/>
          <w:iCs/>
          <w:color w:val="0000CC"/>
          <w:sz w:val="20"/>
          <w:szCs w:val="20"/>
        </w:rPr>
      </w:pPr>
      <w:r>
        <w:rPr>
          <w:b/>
          <w:iCs/>
          <w:color w:val="0000CC"/>
          <w:sz w:val="20"/>
          <w:szCs w:val="20"/>
        </w:rPr>
        <w:t xml:space="preserve">       </w:t>
      </w:r>
      <w:r w:rsidR="00100349" w:rsidRPr="00315047">
        <w:rPr>
          <w:b/>
          <w:iCs/>
          <w:color w:val="0000CC"/>
          <w:sz w:val="20"/>
          <w:szCs w:val="20"/>
        </w:rPr>
        <w:t>Pledge Form</w:t>
      </w:r>
    </w:p>
    <w:p w14:paraId="6BCCB680" w14:textId="074B3B28" w:rsidR="00A11855" w:rsidRPr="00D3429D" w:rsidRDefault="00F74921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i/>
          <w:color w:val="0000CC"/>
          <w:sz w:val="20"/>
          <w:szCs w:val="20"/>
        </w:rPr>
        <w:t>First and Last Name</w:t>
      </w:r>
      <w:r w:rsidR="0015140D" w:rsidRPr="00D3429D">
        <w:rPr>
          <w:b/>
          <w:i/>
          <w:color w:val="0000CC"/>
          <w:sz w:val="20"/>
          <w:szCs w:val="20"/>
        </w:rPr>
        <w:t>: _</w:t>
      </w:r>
      <w:r w:rsidRPr="00D3429D">
        <w:rPr>
          <w:b/>
          <w:i/>
          <w:color w:val="0000CC"/>
          <w:sz w:val="20"/>
          <w:szCs w:val="20"/>
        </w:rPr>
        <w:t>_</w:t>
      </w:r>
      <w:r w:rsidR="00A11855" w:rsidRPr="00D3429D">
        <w:rPr>
          <w:b/>
          <w:color w:val="0000CC"/>
          <w:sz w:val="20"/>
          <w:szCs w:val="20"/>
        </w:rPr>
        <w:t>______________________________________________</w:t>
      </w:r>
      <w:r w:rsidRPr="00D3429D">
        <w:rPr>
          <w:b/>
          <w:color w:val="0000CC"/>
          <w:sz w:val="20"/>
          <w:szCs w:val="20"/>
        </w:rPr>
        <w:t xml:space="preserve">____________________                        </w:t>
      </w:r>
    </w:p>
    <w:p w14:paraId="6BCCB681" w14:textId="77777777" w:rsidR="00A11855" w:rsidRPr="00D3429D" w:rsidRDefault="00A118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i/>
          <w:color w:val="0000CC"/>
          <w:sz w:val="20"/>
          <w:szCs w:val="20"/>
        </w:rPr>
        <w:t>Address:</w:t>
      </w:r>
      <w:r w:rsidRPr="00D3429D">
        <w:rPr>
          <w:b/>
          <w:color w:val="0000CC"/>
          <w:sz w:val="20"/>
          <w:szCs w:val="20"/>
        </w:rPr>
        <w:t xml:space="preserve"> </w:t>
      </w:r>
      <w:r w:rsidR="00623F3C" w:rsidRPr="00D3429D">
        <w:rPr>
          <w:b/>
          <w:color w:val="0000CC"/>
          <w:sz w:val="20"/>
          <w:szCs w:val="20"/>
        </w:rPr>
        <w:t>_______________________________</w:t>
      </w:r>
      <w:r w:rsidRPr="00D3429D">
        <w:rPr>
          <w:b/>
          <w:i/>
          <w:color w:val="0000CC"/>
          <w:sz w:val="20"/>
          <w:szCs w:val="20"/>
        </w:rPr>
        <w:t>City:</w:t>
      </w:r>
      <w:r w:rsidRPr="00D3429D">
        <w:rPr>
          <w:b/>
          <w:color w:val="0000CC"/>
          <w:sz w:val="20"/>
          <w:szCs w:val="20"/>
        </w:rPr>
        <w:t xml:space="preserve"> _</w:t>
      </w:r>
      <w:r w:rsidR="00F74921" w:rsidRPr="00D3429D">
        <w:rPr>
          <w:b/>
          <w:color w:val="0000CC"/>
          <w:sz w:val="20"/>
          <w:szCs w:val="20"/>
        </w:rPr>
        <w:t>____________________</w:t>
      </w:r>
      <w:proofErr w:type="spellStart"/>
      <w:r w:rsidR="00F74921" w:rsidRPr="00D3429D">
        <w:rPr>
          <w:b/>
          <w:color w:val="0000CC"/>
          <w:sz w:val="20"/>
          <w:szCs w:val="20"/>
        </w:rPr>
        <w:t>Province:________________</w:t>
      </w:r>
      <w:r w:rsidRPr="00D3429D">
        <w:rPr>
          <w:b/>
          <w:i/>
          <w:color w:val="0000CC"/>
          <w:sz w:val="20"/>
          <w:szCs w:val="20"/>
        </w:rPr>
        <w:t>Code</w:t>
      </w:r>
      <w:proofErr w:type="spellEnd"/>
      <w:r w:rsidRPr="00D3429D">
        <w:rPr>
          <w:b/>
          <w:i/>
          <w:color w:val="0000CC"/>
          <w:sz w:val="20"/>
          <w:szCs w:val="20"/>
        </w:rPr>
        <w:t>:</w:t>
      </w:r>
      <w:r w:rsidRPr="00D3429D">
        <w:rPr>
          <w:b/>
          <w:color w:val="0000CC"/>
          <w:sz w:val="20"/>
          <w:szCs w:val="20"/>
        </w:rPr>
        <w:t xml:space="preserve"> </w:t>
      </w:r>
      <w:r w:rsidR="006667C3" w:rsidRPr="00D3429D">
        <w:rPr>
          <w:b/>
          <w:color w:val="0000CC"/>
          <w:sz w:val="20"/>
          <w:szCs w:val="20"/>
        </w:rPr>
        <w:t>_______</w:t>
      </w:r>
      <w:r w:rsidR="00623F3C" w:rsidRPr="00D3429D">
        <w:rPr>
          <w:b/>
          <w:color w:val="0000CC"/>
          <w:sz w:val="20"/>
          <w:szCs w:val="20"/>
        </w:rPr>
        <w:t>________</w:t>
      </w:r>
    </w:p>
    <w:p w14:paraId="6BCCB682" w14:textId="77777777" w:rsidR="00A11855" w:rsidRPr="00D3429D" w:rsidRDefault="00A118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i/>
          <w:color w:val="0000CC"/>
          <w:sz w:val="20"/>
          <w:szCs w:val="20"/>
        </w:rPr>
        <w:t>Telephone:</w:t>
      </w:r>
      <w:r w:rsidRPr="00D3429D">
        <w:rPr>
          <w:b/>
          <w:color w:val="0000CC"/>
          <w:sz w:val="20"/>
          <w:szCs w:val="20"/>
        </w:rPr>
        <w:t xml:space="preserve"> __________________________ </w:t>
      </w:r>
      <w:r w:rsidRPr="00D3429D">
        <w:rPr>
          <w:b/>
          <w:i/>
          <w:color w:val="0000CC"/>
          <w:sz w:val="20"/>
          <w:szCs w:val="20"/>
        </w:rPr>
        <w:t>Email Address:</w:t>
      </w:r>
      <w:r w:rsidRPr="00D3429D">
        <w:rPr>
          <w:b/>
          <w:color w:val="0000CC"/>
          <w:sz w:val="20"/>
          <w:szCs w:val="20"/>
        </w:rPr>
        <w:t xml:space="preserve"> ____________________________________</w:t>
      </w:r>
      <w:r w:rsidR="006667C3" w:rsidRPr="00D3429D">
        <w:rPr>
          <w:b/>
          <w:color w:val="0000CC"/>
          <w:sz w:val="20"/>
          <w:szCs w:val="20"/>
        </w:rPr>
        <w:t>_________________________</w:t>
      </w:r>
    </w:p>
    <w:p w14:paraId="6BCCB683" w14:textId="77777777" w:rsidR="00A11855" w:rsidRPr="00D3429D" w:rsidRDefault="00A11855" w:rsidP="006667C3">
      <w:pPr>
        <w:spacing w:line="240" w:lineRule="auto"/>
        <w:rPr>
          <w:b/>
          <w:i/>
          <w:color w:val="0000CC"/>
          <w:sz w:val="20"/>
          <w:szCs w:val="20"/>
        </w:rPr>
      </w:pPr>
      <w:r w:rsidRPr="00D3429D">
        <w:rPr>
          <w:b/>
          <w:i/>
          <w:color w:val="0000CC"/>
          <w:sz w:val="20"/>
          <w:szCs w:val="20"/>
        </w:rPr>
        <w:t>Cellphone</w:t>
      </w:r>
      <w:r w:rsidR="00F03EC9" w:rsidRPr="00D3429D">
        <w:rPr>
          <w:b/>
          <w:i/>
          <w:color w:val="0000CC"/>
          <w:sz w:val="20"/>
          <w:szCs w:val="20"/>
        </w:rPr>
        <w:t>: _</w:t>
      </w:r>
      <w:r w:rsidRPr="00D3429D">
        <w:rPr>
          <w:b/>
          <w:i/>
          <w:color w:val="0000CC"/>
          <w:sz w:val="20"/>
          <w:szCs w:val="20"/>
        </w:rPr>
        <w:t>_________________________</w:t>
      </w:r>
    </w:p>
    <w:p w14:paraId="6BCCB684" w14:textId="77777777" w:rsidR="00755383" w:rsidRPr="00315047" w:rsidRDefault="006A3BA8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>Preferred method of payment:</w:t>
      </w:r>
    </w:p>
    <w:p w14:paraId="6BCCB685" w14:textId="77777777" w:rsidR="003D2530" w:rsidRPr="00315047" w:rsidRDefault="003D2530" w:rsidP="006667C3">
      <w:pPr>
        <w:spacing w:line="240" w:lineRule="auto"/>
        <w:rPr>
          <w:b/>
          <w:color w:val="0000CC"/>
          <w:sz w:val="20"/>
          <w:szCs w:val="20"/>
        </w:rPr>
        <w:sectPr w:rsidR="003D2530" w:rsidRPr="00315047" w:rsidSect="00CC75E7">
          <w:footerReference w:type="default" r:id="rId9"/>
          <w:pgSz w:w="12240" w:h="15840"/>
          <w:pgMar w:top="284" w:right="333" w:bottom="709" w:left="709" w:header="720" w:footer="255" w:gutter="0"/>
          <w:pgBorders w:offsetFrom="page">
            <w:top w:val="thinThickSmallGap" w:sz="24" w:space="24" w:color="C0504D" w:themeColor="accent2"/>
            <w:left w:val="thinThickSmallGap" w:sz="24" w:space="24" w:color="C0504D" w:themeColor="accent2"/>
            <w:bottom w:val="thickThinSmallGap" w:sz="24" w:space="24" w:color="C0504D" w:themeColor="accent2"/>
            <w:right w:val="thickThinSmallGap" w:sz="24" w:space="24" w:color="C0504D" w:themeColor="accent2"/>
          </w:pgBorders>
          <w:cols w:space="720"/>
          <w:docGrid w:linePitch="360"/>
        </w:sectPr>
      </w:pPr>
    </w:p>
    <w:p w14:paraId="6BCCB686" w14:textId="77777777" w:rsidR="003D2530" w:rsidRPr="00315047" w:rsidRDefault="00C63736" w:rsidP="006667C3">
      <w:pPr>
        <w:spacing w:line="240" w:lineRule="auto"/>
        <w:rPr>
          <w:b/>
          <w:color w:val="0000CC"/>
          <w:sz w:val="20"/>
          <w:szCs w:val="20"/>
        </w:rPr>
        <w:sectPr w:rsidR="003D2530" w:rsidRPr="00315047" w:rsidSect="00CC75E7">
          <w:type w:val="continuous"/>
          <w:pgSz w:w="12240" w:h="15840"/>
          <w:pgMar w:top="284" w:right="333" w:bottom="709" w:left="709" w:header="720" w:footer="255" w:gutter="0"/>
          <w:pgBorders w:offsetFrom="page">
            <w:top w:val="thinThickSmallGap" w:sz="24" w:space="24" w:color="C0504D" w:themeColor="accent2"/>
            <w:left w:val="thinThickSmallGap" w:sz="24" w:space="24" w:color="C0504D" w:themeColor="accent2"/>
            <w:bottom w:val="thickThinSmallGap" w:sz="24" w:space="24" w:color="C0504D" w:themeColor="accent2"/>
            <w:right w:val="thickThinSmallGap" w:sz="24" w:space="24" w:color="C0504D" w:themeColor="accent2"/>
          </w:pgBorders>
          <w:cols w:num="2" w:space="720"/>
          <w:docGrid w:linePitch="360"/>
        </w:sectPr>
      </w:pPr>
      <w:r>
        <w:rPr>
          <w:b/>
          <w:color w:val="0000CC"/>
          <w:sz w:val="20"/>
          <w:szCs w:val="20"/>
        </w:rPr>
        <w:t>PAYMENT OPTIONS</w:t>
      </w:r>
    </w:p>
    <w:p w14:paraId="6BCCB687" w14:textId="77777777" w:rsidR="00755383" w:rsidRPr="00315047" w:rsidRDefault="00755383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>1.</w:t>
      </w:r>
      <w:r w:rsidR="00FE164F" w:rsidRPr="00315047">
        <w:rPr>
          <w:b/>
          <w:color w:val="0000CC"/>
          <w:sz w:val="20"/>
          <w:szCs w:val="20"/>
        </w:rPr>
        <w:t xml:space="preserve"> Debit order payment (Authority for donation by monthly/annual debit order</w:t>
      </w:r>
      <w:r w:rsidR="003D2530" w:rsidRPr="00315047">
        <w:rPr>
          <w:b/>
          <w:color w:val="0000CC"/>
          <w:sz w:val="20"/>
          <w:szCs w:val="20"/>
        </w:rPr>
        <w:t>)</w:t>
      </w:r>
    </w:p>
    <w:p w14:paraId="6BCCB688" w14:textId="77777777" w:rsidR="00C63736" w:rsidRDefault="00FE164F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>I____________________</w:t>
      </w:r>
      <w:r w:rsidR="003D2530" w:rsidRPr="00315047">
        <w:rPr>
          <w:b/>
          <w:color w:val="0000CC"/>
          <w:sz w:val="20"/>
          <w:szCs w:val="20"/>
        </w:rPr>
        <w:t>_________</w:t>
      </w:r>
      <w:r w:rsidR="00C63736">
        <w:rPr>
          <w:b/>
          <w:color w:val="0000CC"/>
          <w:sz w:val="20"/>
          <w:szCs w:val="20"/>
        </w:rPr>
        <w:t>______________</w:t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3D2530" w:rsidRPr="00C63736">
        <w:rPr>
          <w:b/>
          <w:color w:val="0000CC"/>
          <w:sz w:val="20"/>
          <w:szCs w:val="20"/>
        </w:rPr>
        <w:softHyphen/>
      </w:r>
      <w:r w:rsidR="00C63736" w:rsidRPr="00C63736">
        <w:rPr>
          <w:b/>
          <w:color w:val="0000CC"/>
          <w:sz w:val="20"/>
          <w:szCs w:val="20"/>
        </w:rPr>
        <w:softHyphen/>
      </w:r>
    </w:p>
    <w:p w14:paraId="6BCCB689" w14:textId="77777777" w:rsidR="00C63736" w:rsidRDefault="00C63736" w:rsidP="006667C3">
      <w:pPr>
        <w:spacing w:line="240" w:lineRule="auto"/>
        <w:rPr>
          <w:b/>
          <w:color w:val="0000CC"/>
          <w:sz w:val="20"/>
          <w:szCs w:val="20"/>
        </w:rPr>
      </w:pPr>
      <w:r>
        <w:rPr>
          <w:b/>
          <w:color w:val="0000CC"/>
          <w:sz w:val="20"/>
          <w:szCs w:val="20"/>
        </w:rPr>
        <w:t xml:space="preserve">of </w:t>
      </w:r>
      <w:r w:rsidRPr="00C63736">
        <w:rPr>
          <w:b/>
          <w:color w:val="0000CC"/>
          <w:sz w:val="20"/>
          <w:szCs w:val="20"/>
        </w:rPr>
        <w:t>the ID NO</w:t>
      </w:r>
      <w:r>
        <w:rPr>
          <w:b/>
          <w:color w:val="0000CC"/>
          <w:sz w:val="20"/>
          <w:szCs w:val="20"/>
        </w:rPr>
        <w:t>__________________________</w:t>
      </w:r>
      <w:r w:rsidRPr="00315047">
        <w:rPr>
          <w:b/>
          <w:color w:val="0000CC"/>
          <w:sz w:val="20"/>
          <w:szCs w:val="20"/>
        </w:rPr>
        <w:t xml:space="preserve"> </w:t>
      </w:r>
      <w:proofErr w:type="spellStart"/>
      <w:r w:rsidRPr="00315047">
        <w:rPr>
          <w:b/>
          <w:color w:val="0000CC"/>
          <w:sz w:val="20"/>
          <w:szCs w:val="20"/>
        </w:rPr>
        <w:t>authorise</w:t>
      </w:r>
      <w:proofErr w:type="spellEnd"/>
      <w:r w:rsidR="00FE164F" w:rsidRPr="00315047">
        <w:rPr>
          <w:b/>
          <w:color w:val="0000CC"/>
          <w:sz w:val="20"/>
          <w:szCs w:val="20"/>
        </w:rPr>
        <w:t xml:space="preserve"> the University of Venda to deb</w:t>
      </w:r>
      <w:r w:rsidR="00FE164F" w:rsidRPr="00315047">
        <w:rPr>
          <w:color w:val="0000CC"/>
          <w:sz w:val="20"/>
          <w:szCs w:val="20"/>
        </w:rPr>
        <w:t xml:space="preserve">it </w:t>
      </w:r>
      <w:r w:rsidR="00A11855" w:rsidRPr="00D3429D">
        <w:rPr>
          <w:b/>
          <w:color w:val="0000CC"/>
          <w:sz w:val="20"/>
          <w:szCs w:val="20"/>
        </w:rPr>
        <w:t>my account monthly</w:t>
      </w:r>
      <w:r w:rsidR="003D2530" w:rsidRPr="00D3429D">
        <w:rPr>
          <w:b/>
          <w:color w:val="0000CC"/>
          <w:sz w:val="20"/>
          <w:szCs w:val="20"/>
        </w:rPr>
        <w:t>/</w:t>
      </w:r>
      <w:r w:rsidR="006D1C99" w:rsidRPr="00D3429D">
        <w:rPr>
          <w:b/>
          <w:color w:val="0000CC"/>
          <w:sz w:val="20"/>
          <w:szCs w:val="20"/>
        </w:rPr>
        <w:t>annually to</w:t>
      </w:r>
      <w:r w:rsidR="00A11855" w:rsidRPr="00D3429D">
        <w:rPr>
          <w:b/>
          <w:color w:val="0000CC"/>
          <w:sz w:val="20"/>
          <w:szCs w:val="20"/>
        </w:rPr>
        <w:t xml:space="preserve"> a sum of</w:t>
      </w:r>
      <w:r w:rsidR="003C4D14" w:rsidRPr="00D3429D">
        <w:rPr>
          <w:b/>
          <w:color w:val="0000CC"/>
          <w:sz w:val="20"/>
          <w:szCs w:val="20"/>
        </w:rPr>
        <w:t xml:space="preserve"> </w:t>
      </w:r>
      <w:proofErr w:type="spellStart"/>
      <w:r w:rsidR="003C4D14" w:rsidRPr="00D3429D">
        <w:rPr>
          <w:b/>
          <w:color w:val="0000CC"/>
          <w:sz w:val="20"/>
          <w:szCs w:val="20"/>
        </w:rPr>
        <w:t>R_____________</w:t>
      </w:r>
      <w:r>
        <w:rPr>
          <w:b/>
          <w:color w:val="0000CC"/>
          <w:sz w:val="20"/>
          <w:szCs w:val="20"/>
        </w:rPr>
        <w:t>for</w:t>
      </w:r>
      <w:proofErr w:type="spellEnd"/>
      <w:r>
        <w:rPr>
          <w:b/>
          <w:color w:val="0000CC"/>
          <w:sz w:val="20"/>
          <w:szCs w:val="20"/>
        </w:rPr>
        <w:t xml:space="preserve"> a period of ______</w:t>
      </w:r>
      <w:r w:rsidR="00A11855" w:rsidRPr="00D3429D">
        <w:rPr>
          <w:b/>
          <w:color w:val="0000CC"/>
          <w:sz w:val="20"/>
          <w:szCs w:val="20"/>
        </w:rPr>
        <w:t xml:space="preserve">months/years with the following details: </w:t>
      </w:r>
    </w:p>
    <w:p w14:paraId="6BCCB68A" w14:textId="77777777" w:rsidR="003D2530" w:rsidRPr="00315047" w:rsidRDefault="003D2530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>Account holder’s name</w:t>
      </w:r>
      <w:r w:rsidR="006D1C99" w:rsidRPr="00315047">
        <w:rPr>
          <w:b/>
          <w:color w:val="0000CC"/>
          <w:sz w:val="20"/>
          <w:szCs w:val="20"/>
        </w:rPr>
        <w:t>: _</w:t>
      </w:r>
      <w:r w:rsidRPr="00315047">
        <w:rPr>
          <w:b/>
          <w:color w:val="0000CC"/>
          <w:sz w:val="20"/>
          <w:szCs w:val="20"/>
        </w:rPr>
        <w:t>_______________________________</w:t>
      </w:r>
    </w:p>
    <w:p w14:paraId="6BCCB68B" w14:textId="42CB13E4" w:rsidR="003D2530" w:rsidRPr="00315047" w:rsidRDefault="003D2530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 xml:space="preserve">Account </w:t>
      </w:r>
      <w:proofErr w:type="spellStart"/>
      <w:r w:rsidRPr="00315047">
        <w:rPr>
          <w:b/>
          <w:color w:val="0000CC"/>
          <w:sz w:val="20"/>
          <w:szCs w:val="20"/>
        </w:rPr>
        <w:t>No___________________Name</w:t>
      </w:r>
      <w:proofErr w:type="spellEnd"/>
      <w:r w:rsidRPr="00315047">
        <w:rPr>
          <w:b/>
          <w:color w:val="0000CC"/>
          <w:sz w:val="20"/>
          <w:szCs w:val="20"/>
        </w:rPr>
        <w:t xml:space="preserve"> of Bank___________</w:t>
      </w:r>
      <w:r w:rsidR="007364FD">
        <w:rPr>
          <w:b/>
          <w:color w:val="0000CC"/>
          <w:sz w:val="20"/>
          <w:szCs w:val="20"/>
        </w:rPr>
        <w:t>_</w:t>
      </w:r>
    </w:p>
    <w:p w14:paraId="6BCCB68C" w14:textId="7B2BDF9E" w:rsidR="003D2530" w:rsidRPr="00315047" w:rsidRDefault="003D2530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 xml:space="preserve">Type of </w:t>
      </w:r>
      <w:proofErr w:type="spellStart"/>
      <w:r w:rsidRPr="00315047">
        <w:rPr>
          <w:b/>
          <w:color w:val="0000CC"/>
          <w:sz w:val="20"/>
          <w:szCs w:val="20"/>
        </w:rPr>
        <w:t>Account_______________Branch</w:t>
      </w:r>
      <w:proofErr w:type="spellEnd"/>
      <w:r w:rsidRPr="00315047">
        <w:rPr>
          <w:b/>
          <w:color w:val="0000CC"/>
          <w:sz w:val="20"/>
          <w:szCs w:val="20"/>
        </w:rPr>
        <w:t xml:space="preserve"> Code_____________</w:t>
      </w:r>
    </w:p>
    <w:p w14:paraId="6BCCB68D" w14:textId="77777777" w:rsidR="003D2530" w:rsidRPr="00315047" w:rsidRDefault="003D2530" w:rsidP="006667C3">
      <w:pPr>
        <w:spacing w:line="240" w:lineRule="auto"/>
        <w:rPr>
          <w:b/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>Start Date________________         End Date________________</w:t>
      </w:r>
    </w:p>
    <w:p w14:paraId="6BCCB68E" w14:textId="77777777" w:rsidR="001F37EA" w:rsidRDefault="003D2530" w:rsidP="006667C3">
      <w:pPr>
        <w:spacing w:line="240" w:lineRule="auto"/>
        <w:rPr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>Signature__________________</w:t>
      </w:r>
      <w:r w:rsidR="00365A1E" w:rsidRPr="00315047">
        <w:rPr>
          <w:b/>
          <w:color w:val="0000CC"/>
          <w:sz w:val="20"/>
          <w:szCs w:val="20"/>
        </w:rPr>
        <w:t>_ Date</w:t>
      </w:r>
      <w:r w:rsidR="006D1C99" w:rsidRPr="00315047">
        <w:rPr>
          <w:b/>
          <w:color w:val="0000CC"/>
          <w:sz w:val="20"/>
          <w:szCs w:val="20"/>
        </w:rPr>
        <w:t>__________________</w:t>
      </w:r>
      <w:r w:rsidR="00A9031E">
        <w:rPr>
          <w:color w:val="0000CC"/>
          <w:sz w:val="20"/>
          <w:szCs w:val="20"/>
        </w:rPr>
        <w:t>__</w:t>
      </w:r>
      <w:r w:rsidR="00AA3355" w:rsidRPr="00315047">
        <w:rPr>
          <w:color w:val="0000CC"/>
          <w:sz w:val="20"/>
          <w:szCs w:val="20"/>
        </w:rPr>
        <w:t xml:space="preserve"> </w:t>
      </w:r>
      <w:r w:rsidR="001F37EA">
        <w:rPr>
          <w:color w:val="0000CC"/>
          <w:sz w:val="20"/>
          <w:szCs w:val="20"/>
        </w:rPr>
        <w:t xml:space="preserve"> </w:t>
      </w:r>
    </w:p>
    <w:p w14:paraId="6BCCB68F" w14:textId="1FFB9A79" w:rsidR="00AA3355" w:rsidRDefault="001F37EA" w:rsidP="006667C3">
      <w:pPr>
        <w:spacing w:line="240" w:lineRule="auto"/>
        <w:rPr>
          <w:color w:val="0000CC"/>
          <w:sz w:val="20"/>
          <w:szCs w:val="20"/>
        </w:rPr>
      </w:pPr>
      <w:r w:rsidRPr="00365A1E">
        <w:rPr>
          <w:b/>
          <w:color w:val="1F497D" w:themeColor="text2"/>
          <w:sz w:val="20"/>
          <w:szCs w:val="20"/>
        </w:rPr>
        <w:t xml:space="preserve">2. I </w:t>
      </w:r>
      <w:r w:rsidR="00AA3355" w:rsidRPr="00365A1E">
        <w:rPr>
          <w:b/>
          <w:color w:val="0000CC"/>
          <w:sz w:val="20"/>
          <w:szCs w:val="20"/>
        </w:rPr>
        <w:t>am UNIVEN Staff Member</w:t>
      </w:r>
      <w:r w:rsidR="006D1C99" w:rsidRPr="00365A1E">
        <w:rPr>
          <w:b/>
          <w:color w:val="0000CC"/>
          <w:sz w:val="20"/>
          <w:szCs w:val="20"/>
        </w:rPr>
        <w:t xml:space="preserve"> </w:t>
      </w:r>
      <w:r w:rsidR="00AA3355" w:rsidRPr="00365A1E">
        <w:rPr>
          <w:b/>
          <w:color w:val="0000CC"/>
          <w:sz w:val="20"/>
          <w:szCs w:val="20"/>
        </w:rPr>
        <w:t xml:space="preserve">(payroll </w:t>
      </w:r>
      <w:r w:rsidR="00977600" w:rsidRPr="00365A1E">
        <w:rPr>
          <w:b/>
          <w:color w:val="0000CC"/>
          <w:sz w:val="20"/>
          <w:szCs w:val="20"/>
        </w:rPr>
        <w:t>deduction</w:t>
      </w:r>
      <w:r w:rsidR="00977600" w:rsidRPr="00315047">
        <w:rPr>
          <w:color w:val="0000CC"/>
          <w:sz w:val="20"/>
          <w:szCs w:val="20"/>
        </w:rPr>
        <w:t>)</w:t>
      </w:r>
      <w:r w:rsidR="00977600">
        <w:rPr>
          <w:b/>
          <w:color w:val="0000CC"/>
          <w:sz w:val="20"/>
          <w:szCs w:val="20"/>
        </w:rPr>
        <w:t xml:space="preserve"> Staff</w:t>
      </w:r>
      <w:r w:rsidR="00365A1E">
        <w:rPr>
          <w:b/>
          <w:color w:val="0000CC"/>
          <w:sz w:val="20"/>
          <w:szCs w:val="20"/>
        </w:rPr>
        <w:t xml:space="preserve"> Number</w:t>
      </w:r>
      <w:r w:rsidR="00AA3355" w:rsidRPr="00315047">
        <w:rPr>
          <w:color w:val="0000CC"/>
          <w:sz w:val="20"/>
          <w:szCs w:val="20"/>
        </w:rPr>
        <w:t>_______________________________</w:t>
      </w:r>
    </w:p>
    <w:p w14:paraId="6BCCB690" w14:textId="77777777" w:rsidR="00D3429D" w:rsidRDefault="00D3429D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 xml:space="preserve">Start Date: ___________________End </w:t>
      </w:r>
      <w:proofErr w:type="gramStart"/>
      <w:r w:rsidRPr="00D3429D">
        <w:rPr>
          <w:b/>
          <w:color w:val="0000CC"/>
          <w:sz w:val="20"/>
          <w:szCs w:val="20"/>
        </w:rPr>
        <w:t>Date:_</w:t>
      </w:r>
      <w:proofErr w:type="gramEnd"/>
      <w:r w:rsidRPr="00D3429D">
        <w:rPr>
          <w:b/>
          <w:color w:val="0000CC"/>
          <w:sz w:val="20"/>
          <w:szCs w:val="20"/>
        </w:rPr>
        <w:t>_______________</w:t>
      </w:r>
    </w:p>
    <w:p w14:paraId="6BCCB691" w14:textId="77777777" w:rsidR="008C2092" w:rsidRPr="00365A1E" w:rsidRDefault="008C2092" w:rsidP="008C2092">
      <w:pPr>
        <w:spacing w:line="240" w:lineRule="auto"/>
        <w:rPr>
          <w:color w:val="1F497D"/>
          <w:sz w:val="20"/>
          <w:szCs w:val="20"/>
        </w:rPr>
      </w:pPr>
      <w:r>
        <w:rPr>
          <w:b/>
          <w:color w:val="0000CC"/>
          <w:sz w:val="20"/>
          <w:szCs w:val="20"/>
        </w:rPr>
        <w:t>Signature</w:t>
      </w:r>
      <w:r w:rsidRPr="00365A1E">
        <w:rPr>
          <w:color w:val="1F497D"/>
          <w:sz w:val="20"/>
          <w:szCs w:val="20"/>
        </w:rPr>
        <w:t>______________________________</w:t>
      </w:r>
    </w:p>
    <w:p w14:paraId="6BCCB692" w14:textId="77777777" w:rsidR="008C2092" w:rsidRDefault="008C2092" w:rsidP="006667C3">
      <w:pPr>
        <w:spacing w:line="240" w:lineRule="auto"/>
        <w:rPr>
          <w:b/>
          <w:color w:val="0000CC"/>
          <w:sz w:val="20"/>
          <w:szCs w:val="20"/>
        </w:rPr>
      </w:pPr>
    </w:p>
    <w:p w14:paraId="6BCCB693" w14:textId="77777777" w:rsidR="00C63736" w:rsidRPr="00D3429D" w:rsidRDefault="00C63736" w:rsidP="006667C3">
      <w:pPr>
        <w:spacing w:line="240" w:lineRule="auto"/>
        <w:rPr>
          <w:b/>
          <w:color w:val="0000CC"/>
          <w:sz w:val="20"/>
          <w:szCs w:val="20"/>
        </w:rPr>
      </w:pPr>
    </w:p>
    <w:p w14:paraId="6BCCB694" w14:textId="77777777" w:rsidR="00100349" w:rsidRPr="00315047" w:rsidRDefault="00100349" w:rsidP="006667C3">
      <w:pPr>
        <w:spacing w:line="240" w:lineRule="auto"/>
        <w:rPr>
          <w:color w:val="0000CC"/>
          <w:sz w:val="20"/>
          <w:szCs w:val="20"/>
        </w:rPr>
      </w:pPr>
    </w:p>
    <w:p w14:paraId="6BCCB695" w14:textId="77777777" w:rsidR="00AA3355" w:rsidRPr="00315047" w:rsidRDefault="00AA3355" w:rsidP="006667C3">
      <w:pPr>
        <w:spacing w:line="240" w:lineRule="auto"/>
        <w:rPr>
          <w:color w:val="0000CC"/>
          <w:sz w:val="20"/>
          <w:szCs w:val="20"/>
        </w:rPr>
      </w:pPr>
    </w:p>
    <w:p w14:paraId="6BCCB696" w14:textId="77777777" w:rsidR="00AA3355" w:rsidRPr="00315047" w:rsidRDefault="001F37EA" w:rsidP="006667C3">
      <w:pPr>
        <w:spacing w:line="240" w:lineRule="auto"/>
        <w:rPr>
          <w:b/>
          <w:color w:val="0000CC"/>
          <w:sz w:val="20"/>
          <w:szCs w:val="20"/>
        </w:rPr>
      </w:pPr>
      <w:r>
        <w:rPr>
          <w:b/>
          <w:color w:val="0000CC"/>
          <w:sz w:val="20"/>
          <w:szCs w:val="20"/>
        </w:rPr>
        <w:t>3</w:t>
      </w:r>
      <w:r w:rsidR="00AA3355" w:rsidRPr="00315047">
        <w:rPr>
          <w:b/>
          <w:color w:val="0000CC"/>
          <w:sz w:val="20"/>
          <w:szCs w:val="20"/>
        </w:rPr>
        <w:t>. Direct deposit or electronic transfer</w:t>
      </w:r>
    </w:p>
    <w:p w14:paraId="6BCCB697" w14:textId="09924E9F" w:rsidR="003D2530" w:rsidRPr="00D3429D" w:rsidRDefault="00AA33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 xml:space="preserve">Account Name: </w:t>
      </w:r>
      <w:r w:rsidR="006D1C99" w:rsidRPr="00D3429D">
        <w:rPr>
          <w:b/>
          <w:color w:val="0000CC"/>
          <w:sz w:val="20"/>
          <w:szCs w:val="20"/>
        </w:rPr>
        <w:t>Univ</w:t>
      </w:r>
      <w:r w:rsidR="00284FC0">
        <w:rPr>
          <w:b/>
          <w:color w:val="0000CC"/>
          <w:sz w:val="20"/>
          <w:szCs w:val="20"/>
        </w:rPr>
        <w:t>ersity of Venda</w:t>
      </w:r>
    </w:p>
    <w:p w14:paraId="6BCCB698" w14:textId="3C4A6069" w:rsidR="00AA3355" w:rsidRPr="00D3429D" w:rsidRDefault="00AA33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 xml:space="preserve">Bank Name: </w:t>
      </w:r>
      <w:r w:rsidR="00284FC0">
        <w:rPr>
          <w:b/>
          <w:color w:val="0000CC"/>
          <w:sz w:val="20"/>
          <w:szCs w:val="20"/>
        </w:rPr>
        <w:t>ABSA</w:t>
      </w:r>
    </w:p>
    <w:p w14:paraId="6BCCB699" w14:textId="77777777" w:rsidR="00AA3355" w:rsidRPr="00D3429D" w:rsidRDefault="00AA33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>Branch: Thohoyandou</w:t>
      </w:r>
    </w:p>
    <w:p w14:paraId="6BCCB69A" w14:textId="49783D0D" w:rsidR="003D2530" w:rsidRPr="00D3429D" w:rsidRDefault="00AA33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 xml:space="preserve">Account No: </w:t>
      </w:r>
      <w:r w:rsidR="00284FC0">
        <w:rPr>
          <w:b/>
          <w:color w:val="0000CC"/>
          <w:sz w:val="20"/>
          <w:szCs w:val="20"/>
        </w:rPr>
        <w:t>1 000</w:t>
      </w:r>
      <w:r w:rsidR="00700FD2">
        <w:rPr>
          <w:b/>
          <w:color w:val="0000CC"/>
          <w:sz w:val="20"/>
          <w:szCs w:val="20"/>
        </w:rPr>
        <w:t> </w:t>
      </w:r>
      <w:r w:rsidR="00284FC0">
        <w:rPr>
          <w:b/>
          <w:color w:val="0000CC"/>
          <w:sz w:val="20"/>
          <w:szCs w:val="20"/>
        </w:rPr>
        <w:t>000</w:t>
      </w:r>
      <w:r w:rsidR="00700FD2">
        <w:rPr>
          <w:b/>
          <w:color w:val="0000CC"/>
          <w:sz w:val="20"/>
          <w:szCs w:val="20"/>
        </w:rPr>
        <w:t xml:space="preserve"> 538</w:t>
      </w:r>
    </w:p>
    <w:p w14:paraId="6BCCB69B" w14:textId="622EFD02" w:rsidR="003D2530" w:rsidRPr="00D3429D" w:rsidRDefault="00AA3355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 xml:space="preserve"> Ref: </w:t>
      </w:r>
      <w:r w:rsidR="008410FE">
        <w:rPr>
          <w:b/>
          <w:color w:val="0000CC"/>
          <w:sz w:val="20"/>
          <w:szCs w:val="20"/>
        </w:rPr>
        <w:t>ADV2022</w:t>
      </w:r>
    </w:p>
    <w:p w14:paraId="6BCCB69C" w14:textId="10B28E9F" w:rsidR="00623F3C" w:rsidRPr="00D3429D" w:rsidRDefault="00623F3C" w:rsidP="00623F3C">
      <w:pPr>
        <w:tabs>
          <w:tab w:val="left" w:pos="3072"/>
        </w:tabs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>Please email proof of payment to: mashudu.ramaleba@univen.ac.za</w:t>
      </w:r>
    </w:p>
    <w:p w14:paraId="6BCCB69D" w14:textId="3B0B9245" w:rsidR="003D2530" w:rsidRPr="00D3429D" w:rsidRDefault="00623F3C" w:rsidP="006667C3">
      <w:pPr>
        <w:spacing w:line="240" w:lineRule="auto"/>
        <w:rPr>
          <w:b/>
          <w:color w:val="0000CC"/>
          <w:sz w:val="20"/>
          <w:szCs w:val="20"/>
        </w:rPr>
      </w:pPr>
      <w:r w:rsidRPr="00D3429D">
        <w:rPr>
          <w:b/>
          <w:color w:val="0000CC"/>
          <w:sz w:val="20"/>
          <w:szCs w:val="20"/>
        </w:rPr>
        <w:t xml:space="preserve">Fax </w:t>
      </w:r>
      <w:proofErr w:type="gramStart"/>
      <w:r w:rsidRPr="00D3429D">
        <w:rPr>
          <w:b/>
          <w:color w:val="0000CC"/>
          <w:sz w:val="20"/>
          <w:szCs w:val="20"/>
        </w:rPr>
        <w:t>to:</w:t>
      </w:r>
      <w:proofErr w:type="gramEnd"/>
      <w:r w:rsidRPr="00D3429D">
        <w:rPr>
          <w:b/>
          <w:color w:val="0000CC"/>
          <w:sz w:val="20"/>
          <w:szCs w:val="20"/>
        </w:rPr>
        <w:t xml:space="preserve"> 086 239 6615</w:t>
      </w:r>
    </w:p>
    <w:p w14:paraId="6BCCB69E" w14:textId="77777777" w:rsidR="00100349" w:rsidRDefault="00100349" w:rsidP="006667C3">
      <w:pPr>
        <w:spacing w:line="240" w:lineRule="auto"/>
        <w:rPr>
          <w:color w:val="0000CC"/>
          <w:sz w:val="20"/>
          <w:szCs w:val="20"/>
        </w:rPr>
      </w:pPr>
    </w:p>
    <w:p w14:paraId="6BCCB69F" w14:textId="77777777" w:rsidR="00365A1E" w:rsidRPr="00315047" w:rsidRDefault="00365A1E" w:rsidP="006667C3">
      <w:pPr>
        <w:spacing w:line="240" w:lineRule="auto"/>
        <w:rPr>
          <w:color w:val="0000CC"/>
          <w:sz w:val="20"/>
          <w:szCs w:val="20"/>
        </w:rPr>
        <w:sectPr w:rsidR="00365A1E" w:rsidRPr="00315047" w:rsidSect="00CC75E7">
          <w:type w:val="continuous"/>
          <w:pgSz w:w="12240" w:h="15840"/>
          <w:pgMar w:top="284" w:right="333" w:bottom="709" w:left="709" w:header="720" w:footer="255" w:gutter="0"/>
          <w:pgBorders w:offsetFrom="page">
            <w:top w:val="thinThickSmallGap" w:sz="24" w:space="24" w:color="C0504D" w:themeColor="accent2"/>
            <w:left w:val="thinThickSmallGap" w:sz="24" w:space="24" w:color="C0504D" w:themeColor="accent2"/>
            <w:bottom w:val="thickThinSmallGap" w:sz="24" w:space="24" w:color="C0504D" w:themeColor="accent2"/>
            <w:right w:val="thickThinSmallGap" w:sz="24" w:space="24" w:color="C0504D" w:themeColor="accent2"/>
          </w:pgBorders>
          <w:cols w:num="2" w:space="720"/>
          <w:docGrid w:linePitch="360"/>
        </w:sectPr>
      </w:pPr>
    </w:p>
    <w:p w14:paraId="6BCCB6A0" w14:textId="77777777" w:rsidR="00100349" w:rsidRPr="00365A1E" w:rsidRDefault="00100349" w:rsidP="006667C3">
      <w:pPr>
        <w:spacing w:line="240" w:lineRule="auto"/>
        <w:rPr>
          <w:b/>
          <w:color w:val="0000CC"/>
          <w:sz w:val="20"/>
          <w:szCs w:val="20"/>
          <w:u w:val="single"/>
        </w:rPr>
        <w:sectPr w:rsidR="00100349" w:rsidRPr="00365A1E" w:rsidSect="00CC75E7">
          <w:type w:val="continuous"/>
          <w:pgSz w:w="12240" w:h="15840"/>
          <w:pgMar w:top="284" w:right="333" w:bottom="709" w:left="709" w:header="720" w:footer="255" w:gutter="0"/>
          <w:pgBorders w:offsetFrom="page">
            <w:top w:val="thinThickSmallGap" w:sz="24" w:space="24" w:color="C0504D" w:themeColor="accent2"/>
            <w:left w:val="thinThickSmallGap" w:sz="24" w:space="24" w:color="C0504D" w:themeColor="accent2"/>
            <w:bottom w:val="thickThinSmallGap" w:sz="24" w:space="24" w:color="C0504D" w:themeColor="accent2"/>
            <w:right w:val="thickThinSmallGap" w:sz="24" w:space="24" w:color="C0504D" w:themeColor="accent2"/>
          </w:pgBorders>
          <w:cols w:space="720"/>
          <w:docGrid w:linePitch="360"/>
        </w:sectPr>
      </w:pPr>
      <w:r w:rsidRPr="00365A1E">
        <w:rPr>
          <w:b/>
          <w:color w:val="0000CC"/>
          <w:sz w:val="20"/>
          <w:szCs w:val="20"/>
          <w:u w:val="single"/>
        </w:rPr>
        <w:t>______________________________________________________________________</w:t>
      </w:r>
      <w:r w:rsidR="00365A1E">
        <w:rPr>
          <w:b/>
          <w:color w:val="0000CC"/>
          <w:sz w:val="20"/>
          <w:szCs w:val="20"/>
          <w:u w:val="single"/>
        </w:rPr>
        <w:t>_______________________________</w:t>
      </w:r>
    </w:p>
    <w:p w14:paraId="6BCCB6A1" w14:textId="08EE8D96" w:rsidR="00A11855" w:rsidRPr="00315047" w:rsidRDefault="00414BA2" w:rsidP="00390135">
      <w:pPr>
        <w:tabs>
          <w:tab w:val="left" w:pos="3072"/>
        </w:tabs>
        <w:spacing w:line="240" w:lineRule="auto"/>
        <w:ind w:right="283"/>
        <w:rPr>
          <w:color w:val="0000CC"/>
          <w:sz w:val="20"/>
          <w:szCs w:val="20"/>
        </w:rPr>
      </w:pPr>
      <w:r w:rsidRPr="00315047">
        <w:rPr>
          <w:b/>
          <w:color w:val="0000CC"/>
          <w:sz w:val="20"/>
          <w:szCs w:val="20"/>
        </w:rPr>
        <w:t xml:space="preserve">Please direct my donation to:    </w:t>
      </w:r>
      <w:r w:rsidRPr="00315047">
        <w:rPr>
          <w:color w:val="0000CC"/>
          <w:sz w:val="20"/>
          <w:szCs w:val="20"/>
        </w:rPr>
        <w:t xml:space="preserve"> University</w:t>
      </w:r>
      <w:r w:rsidR="008526D5" w:rsidRPr="00315047">
        <w:rPr>
          <w:color w:val="0000CC"/>
          <w:sz w:val="20"/>
          <w:szCs w:val="20"/>
        </w:rPr>
        <w:t xml:space="preserve"> Social Responsibility Fund </w:t>
      </w:r>
      <w:r w:rsidRPr="00315047">
        <w:rPr>
          <w:noProof/>
          <w:color w:val="0000CC"/>
          <w:sz w:val="20"/>
          <w:szCs w:val="20"/>
        </w:rPr>
        <w:drawing>
          <wp:inline distT="0" distB="0" distL="0" distR="0" wp14:anchorId="6BCCB6A5" wp14:editId="6BCCB6A6">
            <wp:extent cx="85090" cy="16446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15047">
        <w:rPr>
          <w:color w:val="0000CC"/>
          <w:sz w:val="20"/>
          <w:szCs w:val="20"/>
        </w:rPr>
        <w:t xml:space="preserve"> Student Bursaries   </w:t>
      </w:r>
      <w:r w:rsidRPr="00315047">
        <w:rPr>
          <w:noProof/>
          <w:color w:val="0000CC"/>
          <w:sz w:val="20"/>
          <w:szCs w:val="20"/>
        </w:rPr>
        <w:drawing>
          <wp:inline distT="0" distB="0" distL="0" distR="0" wp14:anchorId="6BCCB6A7" wp14:editId="6BCCB6A8">
            <wp:extent cx="85090" cy="1644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526D5" w:rsidRPr="00315047">
        <w:rPr>
          <w:color w:val="0000CC"/>
          <w:sz w:val="20"/>
          <w:szCs w:val="20"/>
        </w:rPr>
        <w:t xml:space="preserve"> </w:t>
      </w:r>
      <w:r w:rsidR="00F83B36" w:rsidRPr="00315047">
        <w:rPr>
          <w:color w:val="0000CC"/>
          <w:sz w:val="20"/>
          <w:szCs w:val="20"/>
        </w:rPr>
        <w:t xml:space="preserve"> Infrastructure </w:t>
      </w:r>
      <w:r w:rsidR="00F83B36" w:rsidRPr="00315047">
        <w:rPr>
          <w:noProof/>
          <w:color w:val="0000CC"/>
          <w:sz w:val="20"/>
          <w:szCs w:val="20"/>
          <w:lang w:val="en-ZA" w:eastAsia="en-ZA"/>
        </w:rPr>
        <w:t xml:space="preserve"> </w:t>
      </w:r>
      <w:r w:rsidR="00F83B36" w:rsidRPr="00315047">
        <w:rPr>
          <w:noProof/>
          <w:color w:val="0000CC"/>
          <w:sz w:val="20"/>
          <w:szCs w:val="20"/>
        </w:rPr>
        <w:drawing>
          <wp:inline distT="0" distB="0" distL="0" distR="0" wp14:anchorId="6BCCB6A9" wp14:editId="6BCCB6AA">
            <wp:extent cx="85090" cy="1644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3B36" w:rsidRPr="00315047">
        <w:rPr>
          <w:noProof/>
          <w:color w:val="0000CC"/>
          <w:sz w:val="20"/>
          <w:szCs w:val="20"/>
          <w:lang w:val="en-ZA" w:eastAsia="en-ZA"/>
        </w:rPr>
        <w:t xml:space="preserve"> </w:t>
      </w:r>
      <w:r w:rsidR="00AA67B0">
        <w:rPr>
          <w:noProof/>
          <w:color w:val="0000CC"/>
          <w:sz w:val="20"/>
          <w:szCs w:val="20"/>
          <w:lang w:val="en-ZA" w:eastAsia="en-ZA"/>
        </w:rPr>
        <w:t xml:space="preserve">Student Awards </w:t>
      </w:r>
      <w:r w:rsidR="00AA67B0">
        <w:rPr>
          <w:noProof/>
          <w:color w:val="0000CC"/>
          <w:sz w:val="20"/>
          <w:szCs w:val="20"/>
          <w:lang w:val="en-ZA" w:eastAsia="en-ZA"/>
        </w:rPr>
        <w:drawing>
          <wp:inline distT="0" distB="0" distL="0" distR="0" wp14:anchorId="1EB9B80C" wp14:editId="3D91322E">
            <wp:extent cx="85090" cy="1644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A67B0">
        <w:rPr>
          <w:noProof/>
          <w:color w:val="0000CC"/>
          <w:sz w:val="20"/>
          <w:szCs w:val="20"/>
          <w:lang w:val="en-ZA" w:eastAsia="en-ZA"/>
        </w:rPr>
        <w:t xml:space="preserve"> </w:t>
      </w:r>
      <w:r w:rsidR="00390135">
        <w:rPr>
          <w:noProof/>
          <w:color w:val="0000CC"/>
          <w:sz w:val="20"/>
          <w:szCs w:val="20"/>
          <w:lang w:val="en-ZA" w:eastAsia="en-ZA"/>
        </w:rPr>
        <w:t>Launch of Advancement Unit</w:t>
      </w:r>
      <w:r w:rsidR="00390135">
        <w:rPr>
          <w:noProof/>
          <w:color w:val="0000CC"/>
          <w:sz w:val="20"/>
          <w:szCs w:val="20"/>
          <w:lang w:val="en-ZA" w:eastAsia="en-ZA"/>
        </w:rPr>
        <w:drawing>
          <wp:inline distT="0" distB="0" distL="0" distR="0" wp14:anchorId="159F9155" wp14:editId="1BBED913">
            <wp:extent cx="85090" cy="1644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90135">
        <w:rPr>
          <w:noProof/>
          <w:color w:val="0000CC"/>
          <w:sz w:val="20"/>
          <w:szCs w:val="20"/>
          <w:lang w:val="en-ZA" w:eastAsia="en-ZA"/>
        </w:rPr>
        <w:t xml:space="preserve"> </w:t>
      </w:r>
      <w:r w:rsidR="00F83B36" w:rsidRPr="00315047">
        <w:rPr>
          <w:noProof/>
          <w:color w:val="0000CC"/>
          <w:sz w:val="20"/>
          <w:szCs w:val="20"/>
          <w:lang w:val="en-ZA" w:eastAsia="en-ZA"/>
        </w:rPr>
        <w:t>Othe</w:t>
      </w:r>
      <w:r w:rsidR="00CF32DB">
        <w:rPr>
          <w:noProof/>
          <w:color w:val="0000CC"/>
          <w:sz w:val="20"/>
          <w:szCs w:val="20"/>
          <w:lang w:val="en-ZA" w:eastAsia="en-ZA"/>
        </w:rPr>
        <w:t>r(Specify)</w:t>
      </w:r>
      <w:r w:rsidR="00CF32DB">
        <w:rPr>
          <w:noProof/>
          <w:color w:val="0000CC"/>
          <w:sz w:val="20"/>
          <w:szCs w:val="20"/>
          <w:lang w:val="en-ZA" w:eastAsia="en-ZA"/>
        </w:rPr>
        <w:drawing>
          <wp:inline distT="0" distB="0" distL="0" distR="0" wp14:anchorId="044890A8" wp14:editId="5D7335DD">
            <wp:extent cx="85090" cy="1644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6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F32DB">
        <w:rPr>
          <w:noProof/>
          <w:color w:val="0000CC"/>
          <w:sz w:val="20"/>
          <w:szCs w:val="20"/>
          <w:lang w:val="en-ZA" w:eastAsia="en-ZA"/>
        </w:rPr>
        <w:t>__________________</w:t>
      </w:r>
      <w:r w:rsidRPr="00315047">
        <w:rPr>
          <w:color w:val="0000CC"/>
          <w:sz w:val="20"/>
          <w:szCs w:val="20"/>
        </w:rPr>
        <w:t>Please mail this form to</w:t>
      </w:r>
      <w:r w:rsidR="00A11855" w:rsidRPr="00315047">
        <w:rPr>
          <w:color w:val="0000CC"/>
          <w:sz w:val="20"/>
          <w:szCs w:val="20"/>
        </w:rPr>
        <w:t>:</w:t>
      </w:r>
      <w:r w:rsidR="00100349" w:rsidRPr="00315047">
        <w:rPr>
          <w:color w:val="0000CC"/>
          <w:sz w:val="20"/>
          <w:szCs w:val="20"/>
        </w:rPr>
        <w:t xml:space="preserve"> </w:t>
      </w:r>
      <w:r w:rsidR="00F935B7" w:rsidRPr="00EB7F4C">
        <w:rPr>
          <w:b/>
          <w:color w:val="0000CC"/>
          <w:sz w:val="20"/>
          <w:szCs w:val="20"/>
        </w:rPr>
        <w:t>University of</w:t>
      </w:r>
      <w:r w:rsidR="00100349" w:rsidRPr="00EB7F4C">
        <w:rPr>
          <w:b/>
          <w:color w:val="0000CC"/>
          <w:sz w:val="20"/>
          <w:szCs w:val="20"/>
        </w:rPr>
        <w:t xml:space="preserve"> Venda</w:t>
      </w:r>
      <w:r w:rsidR="00100349" w:rsidRPr="00315047">
        <w:rPr>
          <w:color w:val="0000CC"/>
          <w:sz w:val="20"/>
          <w:szCs w:val="20"/>
        </w:rPr>
        <w:t xml:space="preserve"> </w:t>
      </w:r>
      <w:r w:rsidR="00100349" w:rsidRPr="000A4712">
        <w:rPr>
          <w:b/>
          <w:color w:val="0000CC"/>
          <w:sz w:val="20"/>
          <w:szCs w:val="20"/>
        </w:rPr>
        <w:t xml:space="preserve">Private </w:t>
      </w:r>
      <w:r w:rsidR="00100349" w:rsidRPr="00315047">
        <w:rPr>
          <w:b/>
          <w:color w:val="0000CC"/>
          <w:sz w:val="20"/>
          <w:szCs w:val="20"/>
        </w:rPr>
        <w:t xml:space="preserve">Bag X5050, Thohoyandou, 0950, </w:t>
      </w:r>
      <w:r w:rsidR="00100349" w:rsidRPr="00315047">
        <w:rPr>
          <w:b/>
          <w:i/>
          <w:color w:val="0000CC"/>
          <w:sz w:val="20"/>
          <w:szCs w:val="20"/>
        </w:rPr>
        <w:t>Attention</w:t>
      </w:r>
      <w:r w:rsidR="00100349" w:rsidRPr="00315047">
        <w:rPr>
          <w:color w:val="0000CC"/>
          <w:sz w:val="20"/>
          <w:szCs w:val="20"/>
        </w:rPr>
        <w:t xml:space="preserve">: </w:t>
      </w:r>
      <w:r w:rsidR="00171F55">
        <w:rPr>
          <w:color w:val="0000CC"/>
          <w:sz w:val="20"/>
          <w:szCs w:val="20"/>
        </w:rPr>
        <w:t xml:space="preserve"> Alumni </w:t>
      </w:r>
      <w:r w:rsidR="00977600">
        <w:rPr>
          <w:color w:val="0000CC"/>
          <w:sz w:val="20"/>
          <w:szCs w:val="20"/>
        </w:rPr>
        <w:t xml:space="preserve">Relations </w:t>
      </w:r>
      <w:r w:rsidR="00171F55">
        <w:rPr>
          <w:color w:val="0000CC"/>
          <w:sz w:val="20"/>
          <w:szCs w:val="20"/>
        </w:rPr>
        <w:t>Officer</w:t>
      </w:r>
      <w:r w:rsidR="00100349" w:rsidRPr="00315047">
        <w:rPr>
          <w:color w:val="0000CC"/>
          <w:sz w:val="20"/>
          <w:szCs w:val="20"/>
        </w:rPr>
        <w:t xml:space="preserve"> – </w:t>
      </w:r>
      <w:r w:rsidR="00034B02">
        <w:rPr>
          <w:color w:val="0000CC"/>
          <w:sz w:val="20"/>
          <w:szCs w:val="20"/>
        </w:rPr>
        <w:t>Department</w:t>
      </w:r>
      <w:r w:rsidR="00034B02" w:rsidRPr="00315047">
        <w:rPr>
          <w:color w:val="0000CC"/>
          <w:sz w:val="20"/>
          <w:szCs w:val="20"/>
        </w:rPr>
        <w:t xml:space="preserve"> </w:t>
      </w:r>
      <w:r w:rsidR="00034B02">
        <w:rPr>
          <w:color w:val="0000CC"/>
          <w:sz w:val="20"/>
          <w:szCs w:val="20"/>
        </w:rPr>
        <w:t xml:space="preserve">of </w:t>
      </w:r>
      <w:r w:rsidR="005A008B">
        <w:rPr>
          <w:color w:val="0000CC"/>
          <w:sz w:val="20"/>
          <w:szCs w:val="20"/>
        </w:rPr>
        <w:t>Marketing</w:t>
      </w:r>
      <w:r w:rsidR="00977600">
        <w:rPr>
          <w:color w:val="0000CC"/>
          <w:sz w:val="20"/>
          <w:szCs w:val="20"/>
        </w:rPr>
        <w:t>, Branding and Communication</w:t>
      </w:r>
      <w:r w:rsidR="005A008B">
        <w:rPr>
          <w:color w:val="0000CC"/>
          <w:sz w:val="20"/>
          <w:szCs w:val="20"/>
        </w:rPr>
        <w:t xml:space="preserve"> </w:t>
      </w:r>
      <w:r w:rsidR="00100349" w:rsidRPr="00315047">
        <w:rPr>
          <w:color w:val="0000CC"/>
          <w:sz w:val="20"/>
          <w:szCs w:val="20"/>
        </w:rPr>
        <w:t>or</w:t>
      </w:r>
      <w:r w:rsidR="006D1C99" w:rsidRPr="00315047">
        <w:rPr>
          <w:color w:val="0000CC"/>
          <w:sz w:val="20"/>
          <w:szCs w:val="20"/>
        </w:rPr>
        <w:t xml:space="preserve"> scan copy and email to mashudu.ramaleba@univen.ac.za</w:t>
      </w:r>
    </w:p>
    <w:sectPr w:rsidR="00A11855" w:rsidRPr="00315047" w:rsidSect="00CC75E7">
      <w:type w:val="continuous"/>
      <w:pgSz w:w="12240" w:h="15840"/>
      <w:pgMar w:top="284" w:right="333" w:bottom="993" w:left="709" w:header="720" w:footer="255" w:gutter="0"/>
      <w:pgBorders w:offsetFrom="page">
        <w:top w:val="thinThickSmallGap" w:sz="24" w:space="24" w:color="C0504D" w:themeColor="accent2"/>
        <w:left w:val="thinThickSmallGap" w:sz="24" w:space="24" w:color="C0504D" w:themeColor="accent2"/>
        <w:bottom w:val="thickThinSmallGap" w:sz="24" w:space="24" w:color="C0504D" w:themeColor="accent2"/>
        <w:right w:val="thickThinSmallGap" w:sz="24" w:space="24" w:color="C0504D" w:themeColor="accen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CC36A" w14:textId="77777777" w:rsidR="007228D8" w:rsidRDefault="007228D8">
      <w:pPr>
        <w:spacing w:after="0" w:line="240" w:lineRule="auto"/>
      </w:pPr>
      <w:r>
        <w:separator/>
      </w:r>
    </w:p>
  </w:endnote>
  <w:endnote w:type="continuationSeparator" w:id="0">
    <w:p w14:paraId="4857BFCD" w14:textId="77777777" w:rsidR="007228D8" w:rsidRDefault="00722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CB6AF" w14:textId="093E9E98" w:rsidR="0079125C" w:rsidRPr="00315047" w:rsidRDefault="00FA347C">
    <w:pPr>
      <w:pStyle w:val="Footer"/>
      <w:jc w:val="center"/>
      <w:rPr>
        <w:color w:val="0000CC"/>
      </w:rPr>
    </w:pPr>
    <w:r w:rsidRPr="00315047">
      <w:rPr>
        <w:color w:val="0000CC"/>
      </w:rPr>
      <w:t xml:space="preserve">University of Venda, </w:t>
    </w:r>
    <w:r w:rsidR="003E7F75">
      <w:rPr>
        <w:color w:val="0000CC"/>
      </w:rPr>
      <w:t xml:space="preserve">Department of </w:t>
    </w:r>
    <w:r w:rsidR="00977600">
      <w:rPr>
        <w:color w:val="0000CC"/>
      </w:rPr>
      <w:t>Marketing, Branding and Communication, University</w:t>
    </w:r>
    <w:r w:rsidRPr="00315047">
      <w:rPr>
        <w:color w:val="0000CC"/>
      </w:rPr>
      <w:t xml:space="preserve"> Road, Thohoyandou, 0950</w:t>
    </w:r>
  </w:p>
  <w:p w14:paraId="6BCCB6B0" w14:textId="16D275E5" w:rsidR="0079125C" w:rsidRPr="00315047" w:rsidRDefault="00FA347C">
    <w:pPr>
      <w:pStyle w:val="Footer"/>
      <w:jc w:val="center"/>
      <w:rPr>
        <w:color w:val="0000CC"/>
      </w:rPr>
    </w:pPr>
    <w:r w:rsidRPr="00315047">
      <w:rPr>
        <w:color w:val="0000CC"/>
      </w:rPr>
      <w:t>Phone: (015) 962 8</w:t>
    </w:r>
    <w:r w:rsidR="008B4730">
      <w:rPr>
        <w:color w:val="0000CC"/>
      </w:rPr>
      <w:t>338</w:t>
    </w:r>
    <w:r w:rsidRPr="00315047">
      <w:rPr>
        <w:color w:val="0000CC"/>
      </w:rPr>
      <w:t xml:space="preserve">• Fax: (086) </w:t>
    </w:r>
    <w:r w:rsidR="00EE60E3">
      <w:rPr>
        <w:color w:val="0000CC"/>
      </w:rPr>
      <w:t>239</w:t>
    </w:r>
    <w:r w:rsidRPr="00315047">
      <w:rPr>
        <w:color w:val="0000CC"/>
      </w:rPr>
      <w:t xml:space="preserve"> </w:t>
    </w:r>
    <w:r w:rsidR="00EE60E3">
      <w:rPr>
        <w:color w:val="0000CC"/>
      </w:rPr>
      <w:t>6615</w:t>
    </w:r>
  </w:p>
  <w:p w14:paraId="6BCCB6B1" w14:textId="77777777" w:rsidR="00F935B7" w:rsidRPr="00315047" w:rsidRDefault="00F935B7">
    <w:pPr>
      <w:pStyle w:val="Footer"/>
      <w:jc w:val="center"/>
      <w:rPr>
        <w:color w:val="0000CC"/>
      </w:rPr>
    </w:pPr>
    <w:r w:rsidRPr="00315047">
      <w:rPr>
        <w:color w:val="0000CC"/>
      </w:rPr>
      <w:t>Thank you for supporting UNIVEN</w:t>
    </w:r>
  </w:p>
  <w:p w14:paraId="6BCCB6B2" w14:textId="77777777" w:rsidR="00AD71DE" w:rsidRDefault="00AD71DE">
    <w:pPr>
      <w:pStyle w:val="Footer"/>
      <w:jc w:val="center"/>
    </w:pPr>
  </w:p>
  <w:p w14:paraId="6BCCB6B3" w14:textId="77777777" w:rsidR="00AD71DE" w:rsidRDefault="00AD71DE">
    <w:pPr>
      <w:pStyle w:val="Footer"/>
      <w:jc w:val="center"/>
    </w:pPr>
  </w:p>
  <w:p w14:paraId="6BCCB6B4" w14:textId="77777777" w:rsidR="00AD71DE" w:rsidRDefault="00AD71D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7CE3F" w14:textId="77777777" w:rsidR="007228D8" w:rsidRDefault="007228D8">
      <w:pPr>
        <w:spacing w:after="0" w:line="240" w:lineRule="auto"/>
      </w:pPr>
      <w:r>
        <w:separator/>
      </w:r>
    </w:p>
  </w:footnote>
  <w:footnote w:type="continuationSeparator" w:id="0">
    <w:p w14:paraId="30E45765" w14:textId="77777777" w:rsidR="007228D8" w:rsidRDefault="007228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3C3767"/>
    <w:multiLevelType w:val="hybridMultilevel"/>
    <w:tmpl w:val="76F4F8BE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NDU0NTAyMjO2MDRX0lEKTi0uzszPAykwrAUAk/SjkCwAAAA="/>
  </w:docVars>
  <w:rsids>
    <w:rsidRoot w:val="00A11855"/>
    <w:rsid w:val="00034B02"/>
    <w:rsid w:val="000468F6"/>
    <w:rsid w:val="000A4712"/>
    <w:rsid w:val="000C6202"/>
    <w:rsid w:val="00100349"/>
    <w:rsid w:val="0011369A"/>
    <w:rsid w:val="0015140D"/>
    <w:rsid w:val="00157DD7"/>
    <w:rsid w:val="00171F55"/>
    <w:rsid w:val="00183EC1"/>
    <w:rsid w:val="001A3665"/>
    <w:rsid w:val="001C4F94"/>
    <w:rsid w:val="001C5D55"/>
    <w:rsid w:val="001C62D3"/>
    <w:rsid w:val="001E7D08"/>
    <w:rsid w:val="001F37EA"/>
    <w:rsid w:val="00236C4A"/>
    <w:rsid w:val="00284FC0"/>
    <w:rsid w:val="002C304B"/>
    <w:rsid w:val="002E168D"/>
    <w:rsid w:val="00315047"/>
    <w:rsid w:val="00322BA8"/>
    <w:rsid w:val="00362D4D"/>
    <w:rsid w:val="00365A1E"/>
    <w:rsid w:val="00390135"/>
    <w:rsid w:val="003C4D14"/>
    <w:rsid w:val="003D2530"/>
    <w:rsid w:val="003E7F75"/>
    <w:rsid w:val="00414BA2"/>
    <w:rsid w:val="0043569F"/>
    <w:rsid w:val="0043707C"/>
    <w:rsid w:val="00437A14"/>
    <w:rsid w:val="00446F50"/>
    <w:rsid w:val="00477A33"/>
    <w:rsid w:val="004A06A2"/>
    <w:rsid w:val="005319AC"/>
    <w:rsid w:val="00560EF5"/>
    <w:rsid w:val="005A008B"/>
    <w:rsid w:val="00623F3C"/>
    <w:rsid w:val="00661028"/>
    <w:rsid w:val="006667C3"/>
    <w:rsid w:val="00695123"/>
    <w:rsid w:val="006A3BA8"/>
    <w:rsid w:val="006D1C99"/>
    <w:rsid w:val="0070082B"/>
    <w:rsid w:val="00700FD2"/>
    <w:rsid w:val="007228D8"/>
    <w:rsid w:val="007364FD"/>
    <w:rsid w:val="00755383"/>
    <w:rsid w:val="007F7655"/>
    <w:rsid w:val="00837162"/>
    <w:rsid w:val="008410FE"/>
    <w:rsid w:val="008526D5"/>
    <w:rsid w:val="00866E5B"/>
    <w:rsid w:val="008B4730"/>
    <w:rsid w:val="008C2092"/>
    <w:rsid w:val="008F7FC2"/>
    <w:rsid w:val="009168EC"/>
    <w:rsid w:val="00934447"/>
    <w:rsid w:val="00944F26"/>
    <w:rsid w:val="00950480"/>
    <w:rsid w:val="00965C3C"/>
    <w:rsid w:val="00977600"/>
    <w:rsid w:val="009E32DD"/>
    <w:rsid w:val="00A11855"/>
    <w:rsid w:val="00A9031E"/>
    <w:rsid w:val="00A91C1D"/>
    <w:rsid w:val="00AA3355"/>
    <w:rsid w:val="00AA67B0"/>
    <w:rsid w:val="00AB69C0"/>
    <w:rsid w:val="00AD71DE"/>
    <w:rsid w:val="00B330F6"/>
    <w:rsid w:val="00BC6DF0"/>
    <w:rsid w:val="00C63736"/>
    <w:rsid w:val="00C80363"/>
    <w:rsid w:val="00CA69C3"/>
    <w:rsid w:val="00CC2065"/>
    <w:rsid w:val="00CC75E7"/>
    <w:rsid w:val="00CF32DB"/>
    <w:rsid w:val="00D06D8D"/>
    <w:rsid w:val="00D3429D"/>
    <w:rsid w:val="00D65E9E"/>
    <w:rsid w:val="00DA0B56"/>
    <w:rsid w:val="00DC28E5"/>
    <w:rsid w:val="00DE5530"/>
    <w:rsid w:val="00E1495B"/>
    <w:rsid w:val="00E36990"/>
    <w:rsid w:val="00EB7F4C"/>
    <w:rsid w:val="00EC15D3"/>
    <w:rsid w:val="00EE60E3"/>
    <w:rsid w:val="00F008EF"/>
    <w:rsid w:val="00F03EC9"/>
    <w:rsid w:val="00F12292"/>
    <w:rsid w:val="00F650EA"/>
    <w:rsid w:val="00F74921"/>
    <w:rsid w:val="00F74F96"/>
    <w:rsid w:val="00F83B36"/>
    <w:rsid w:val="00F935B7"/>
    <w:rsid w:val="00FA347C"/>
    <w:rsid w:val="00FE1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CCB67C"/>
  <w15:docId w15:val="{DB2CEF35-8EA0-43EE-8130-C772339F3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11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855"/>
  </w:style>
  <w:style w:type="paragraph" w:styleId="Revision">
    <w:name w:val="Revision"/>
    <w:hidden/>
    <w:uiPriority w:val="99"/>
    <w:semiHidden/>
    <w:rsid w:val="00F7492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49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9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03E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71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1DE"/>
  </w:style>
  <w:style w:type="character" w:styleId="Hyperlink">
    <w:name w:val="Hyperlink"/>
    <w:basedOn w:val="DefaultParagraphFont"/>
    <w:uiPriority w:val="99"/>
    <w:unhideWhenUsed/>
    <w:rsid w:val="00BC6DF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553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8D049-580B-45B7-89C5-556269681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1</Words>
  <Characters>183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alani Dzaga</dc:creator>
  <cp:lastModifiedBy>Fulufhelo Nonge</cp:lastModifiedBy>
  <cp:revision>2</cp:revision>
  <cp:lastPrinted>2013-02-12T09:30:00Z</cp:lastPrinted>
  <dcterms:created xsi:type="dcterms:W3CDTF">2022-03-18T09:27:00Z</dcterms:created>
  <dcterms:modified xsi:type="dcterms:W3CDTF">2022-03-18T09:27:00Z</dcterms:modified>
</cp:coreProperties>
</file>